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57FB2" w14:textId="2E554552" w:rsidR="00CD71F4" w:rsidRPr="00CD71F4" w:rsidRDefault="007D21CE" w:rsidP="00CD71F4">
      <w:pPr>
        <w:pStyle w:val="NoSpacing"/>
        <w:rPr>
          <w:rFonts w:ascii="Arial" w:hAnsi="Arial" w:cs="Arial"/>
          <w:i/>
          <w:iCs/>
          <w:sz w:val="52"/>
          <w:szCs w:val="52"/>
        </w:rPr>
      </w:pPr>
      <w:r>
        <w:rPr>
          <w:rFonts w:ascii="Arial" w:hAnsi="Arial" w:cs="Arial"/>
          <w:i/>
          <w:iCs/>
          <w:sz w:val="52"/>
          <w:szCs w:val="52"/>
        </w:rPr>
        <w:t xml:space="preserve">Four </w:t>
      </w:r>
      <w:r w:rsidR="00CD71F4" w:rsidRPr="00CD71F4">
        <w:rPr>
          <w:rFonts w:ascii="Arial" w:hAnsi="Arial" w:cs="Arial"/>
          <w:i/>
          <w:iCs/>
          <w:sz w:val="52"/>
          <w:szCs w:val="52"/>
        </w:rPr>
        <w:t>New Christmas Songs for testing times</w:t>
      </w:r>
    </w:p>
    <w:p w14:paraId="3CA3154F" w14:textId="77777777" w:rsidR="00CD71F4" w:rsidRPr="00F031A1" w:rsidRDefault="00CD71F4" w:rsidP="00CD71F4">
      <w:pPr>
        <w:pStyle w:val="NoSpacing"/>
        <w:rPr>
          <w:rFonts w:ascii="Arial" w:hAnsi="Arial" w:cs="Arial"/>
          <w:sz w:val="16"/>
          <w:szCs w:val="16"/>
        </w:rPr>
      </w:pPr>
    </w:p>
    <w:p w14:paraId="504F9C33" w14:textId="70FBD84C" w:rsidR="00CD71F4" w:rsidRPr="00F031A1" w:rsidRDefault="00CD71F4" w:rsidP="00F031A1">
      <w:pPr>
        <w:pStyle w:val="NoSpacing"/>
        <w:rPr>
          <w:rFonts w:ascii="Arial" w:hAnsi="Arial" w:cs="Arial"/>
          <w:b/>
          <w:bCs/>
          <w:sz w:val="36"/>
          <w:szCs w:val="36"/>
          <w:lang w:eastAsia="en-GB"/>
        </w:rPr>
      </w:pPr>
      <w:r w:rsidRPr="00636EB9">
        <w:rPr>
          <w:rFonts w:ascii="Arial" w:hAnsi="Arial" w:cs="Arial"/>
          <w:b/>
          <w:bCs/>
          <w:sz w:val="36"/>
          <w:szCs w:val="36"/>
          <w:lang w:eastAsia="en-GB"/>
        </w:rPr>
        <w:t>Send now your angels</w:t>
      </w:r>
      <w:r w:rsidR="00F031A1">
        <w:rPr>
          <w:rFonts w:ascii="Arial" w:hAnsi="Arial" w:cs="Arial"/>
          <w:b/>
          <w:bCs/>
          <w:sz w:val="36"/>
          <w:szCs w:val="36"/>
          <w:lang w:eastAsia="en-GB"/>
        </w:rPr>
        <w:t xml:space="preserve"> </w:t>
      </w:r>
      <w:r w:rsidRPr="00636EB9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eastAsia="en-GB"/>
          <w14:ligatures w14:val="none"/>
        </w:rPr>
        <w:t xml:space="preserve">tune: Let there be love shared among </w:t>
      </w:r>
      <w:proofErr w:type="gramStart"/>
      <w:r w:rsidRPr="00636EB9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eastAsia="en-GB"/>
          <w14:ligatures w14:val="none"/>
        </w:rPr>
        <w:t>us</w:t>
      </w:r>
      <w:proofErr w:type="gramEnd"/>
    </w:p>
    <w:p w14:paraId="1928415F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8"/>
          <w:szCs w:val="8"/>
          <w:lang w:eastAsia="en-GB"/>
          <w14:ligatures w14:val="none"/>
        </w:rPr>
      </w:pPr>
    </w:p>
    <w:p w14:paraId="3860A21E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Send, now, your angels to Gaza,</w:t>
      </w:r>
    </w:p>
    <w:p w14:paraId="6E38331C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protesting loudly for peace,</w:t>
      </w:r>
    </w:p>
    <w:p w14:paraId="7D0DADAF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circle the pain with your presence,</w:t>
      </w:r>
    </w:p>
    <w:p w14:paraId="10CCFDCD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ork to renew and release.</w:t>
      </w:r>
    </w:p>
    <w:p w14:paraId="23315241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As, once, for shepherds near </w:t>
      </w:r>
      <w:proofErr w:type="spellStart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Bethl’em</w:t>
      </w:r>
      <w:proofErr w:type="spellEnd"/>
    </w:p>
    <w:p w14:paraId="362D449B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light up this dark night of wrong,</w:t>
      </w:r>
    </w:p>
    <w:p w14:paraId="01ADC29B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‘</w:t>
      </w:r>
      <w:proofErr w:type="gramStart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til</w:t>
      </w:r>
      <w:proofErr w:type="gramEnd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we are all won for kindness,</w:t>
      </w:r>
    </w:p>
    <w:p w14:paraId="020F750D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joining your song.</w:t>
      </w:r>
    </w:p>
    <w:p w14:paraId="260A24CE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6E32BC55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Israel’s God, so </w:t>
      </w:r>
      <w:proofErr w:type="gramStart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invested</w:t>
      </w:r>
      <w:proofErr w:type="gramEnd"/>
    </w:p>
    <w:p w14:paraId="2B7008B5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in all these lands filled with pain,</w:t>
      </w:r>
    </w:p>
    <w:p w14:paraId="040ADCF4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ork in the hearts of the people</w:t>
      </w:r>
    </w:p>
    <w:p w14:paraId="2FCB1DE9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‘</w:t>
      </w:r>
      <w:proofErr w:type="gramStart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til</w:t>
      </w:r>
      <w:proofErr w:type="gramEnd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a just peace comes to reign.</w:t>
      </w:r>
    </w:p>
    <w:p w14:paraId="1E474000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Let all the children of </w:t>
      </w:r>
      <w:proofErr w:type="gramStart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bram</w:t>
      </w:r>
      <w:proofErr w:type="gramEnd"/>
    </w:p>
    <w:p w14:paraId="2E6EF700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value each other anew,</w:t>
      </w:r>
    </w:p>
    <w:p w14:paraId="72067AE9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may now your heartfelt compassion </w:t>
      </w:r>
    </w:p>
    <w:p w14:paraId="7DA63A85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guide all we do.</w:t>
      </w:r>
    </w:p>
    <w:p w14:paraId="6D200683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00A6B5B9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Though loving kindness is costly,</w:t>
      </w:r>
    </w:p>
    <w:p w14:paraId="16961D80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true justice far beyond price,</w:t>
      </w:r>
    </w:p>
    <w:p w14:paraId="17F6802F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may now this grewsome confusion</w:t>
      </w:r>
    </w:p>
    <w:p w14:paraId="66A05164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break into just compromise.</w:t>
      </w:r>
    </w:p>
    <w:p w14:paraId="2F5F685F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s Mary nurtured her baby</w:t>
      </w:r>
    </w:p>
    <w:p w14:paraId="7A33CA1E" w14:textId="77777777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‘</w:t>
      </w:r>
      <w:proofErr w:type="gramStart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til</w:t>
      </w:r>
      <w:proofErr w:type="gramEnd"/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he grew strong for us all,</w:t>
      </w:r>
    </w:p>
    <w:p w14:paraId="2FDDD749" w14:textId="3FC670A2" w:rsidR="00CD71F4" w:rsidRPr="00636EB9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help us to </w:t>
      </w: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ork for</w:t>
      </w: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renewal,</w:t>
      </w:r>
    </w:p>
    <w:p w14:paraId="2DBFE68C" w14:textId="7FB5A32C" w:rsidR="00CD71F4" w:rsidRPr="00CD71F4" w:rsidRDefault="00CD71F4" w:rsidP="00CD71F4">
      <w:pPr>
        <w:rPr>
          <w:rFonts w:ascii="Arial" w:eastAsia="Times New Roman" w:hAnsi="Arial" w:cs="Arial"/>
          <w:color w:val="000000"/>
          <w:kern w:val="0"/>
          <w:sz w:val="20"/>
          <w:szCs w:val="20"/>
          <w:lang w:eastAsia="en-GB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your</w:t>
      </w:r>
      <w:r w:rsidRPr="00636EB9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peace install.</w:t>
      </w: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ab/>
      </w: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ab/>
      </w: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ab/>
      </w: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ab/>
      </w:r>
      <w:r w:rsidRPr="00CD71F4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eastAsia="en-GB"/>
          <w14:ligatures w14:val="none"/>
        </w:rPr>
        <w:t>John Miller Campbell, 6/12/23 available without restriction</w:t>
      </w:r>
    </w:p>
    <w:p w14:paraId="6D620D9B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</w:p>
    <w:p w14:paraId="0E55B2F4" w14:textId="77777777" w:rsidR="00F031A1" w:rsidRDefault="00F031A1" w:rsidP="00CD71F4">
      <w:pPr>
        <w:pStyle w:val="NoSpacing"/>
        <w:rPr>
          <w:rFonts w:ascii="Arial" w:hAnsi="Arial" w:cs="Arial"/>
          <w:sz w:val="28"/>
          <w:szCs w:val="28"/>
        </w:rPr>
      </w:pPr>
    </w:p>
    <w:p w14:paraId="5D554B33" w14:textId="24CD1202" w:rsidR="00CD71F4" w:rsidRPr="00F031A1" w:rsidRDefault="00CD71F4" w:rsidP="00F031A1">
      <w:pPr>
        <w:pStyle w:val="NoSpacing"/>
        <w:rPr>
          <w:rFonts w:ascii="Arial" w:hAnsi="Arial" w:cs="Arial"/>
          <w:b/>
          <w:bCs/>
          <w:sz w:val="36"/>
          <w:szCs w:val="36"/>
          <w:lang w:eastAsia="en-GB"/>
        </w:rPr>
      </w:pPr>
      <w:r w:rsidRPr="00820143">
        <w:rPr>
          <w:rFonts w:ascii="Arial" w:hAnsi="Arial" w:cs="Arial"/>
          <w:b/>
          <w:bCs/>
          <w:sz w:val="36"/>
          <w:szCs w:val="36"/>
          <w:lang w:eastAsia="en-GB"/>
        </w:rPr>
        <w:t xml:space="preserve">When </w:t>
      </w:r>
      <w:proofErr w:type="spellStart"/>
      <w:r w:rsidRPr="00820143">
        <w:rPr>
          <w:rFonts w:ascii="Arial" w:hAnsi="Arial" w:cs="Arial"/>
          <w:b/>
          <w:bCs/>
          <w:sz w:val="36"/>
          <w:szCs w:val="36"/>
          <w:lang w:eastAsia="en-GB"/>
        </w:rPr>
        <w:t>vi’lence</w:t>
      </w:r>
      <w:proofErr w:type="spellEnd"/>
      <w:r w:rsidRPr="00820143">
        <w:rPr>
          <w:rFonts w:ascii="Arial" w:hAnsi="Arial" w:cs="Arial"/>
          <w:b/>
          <w:bCs/>
          <w:sz w:val="36"/>
          <w:szCs w:val="36"/>
          <w:lang w:eastAsia="en-GB"/>
        </w:rPr>
        <w:t xml:space="preserve"> leads to </w:t>
      </w:r>
      <w:proofErr w:type="spellStart"/>
      <w:r w:rsidRPr="00820143">
        <w:rPr>
          <w:rFonts w:ascii="Arial" w:hAnsi="Arial" w:cs="Arial"/>
          <w:b/>
          <w:bCs/>
          <w:sz w:val="36"/>
          <w:szCs w:val="36"/>
          <w:lang w:eastAsia="en-GB"/>
        </w:rPr>
        <w:t>vi’lence</w:t>
      </w:r>
      <w:proofErr w:type="spellEnd"/>
      <w:r w:rsidR="00F031A1">
        <w:rPr>
          <w:rFonts w:ascii="Arial" w:hAnsi="Arial" w:cs="Arial"/>
          <w:b/>
          <w:bCs/>
          <w:sz w:val="36"/>
          <w:szCs w:val="36"/>
          <w:lang w:eastAsia="en-GB"/>
        </w:rPr>
        <w:t xml:space="preserve"> </w:t>
      </w:r>
      <w:r w:rsidRPr="00820143">
        <w:rPr>
          <w:rFonts w:ascii="Helvetica" w:eastAsia="Times New Roman" w:hAnsi="Helvetica" w:cs="Times New Roman"/>
          <w:i/>
          <w:iCs/>
          <w:color w:val="000000"/>
          <w:kern w:val="0"/>
          <w:sz w:val="20"/>
          <w:szCs w:val="20"/>
          <w:lang w:eastAsia="en-GB"/>
          <w14:ligatures w14:val="none"/>
        </w:rPr>
        <w:t xml:space="preserve">tune: The holly &amp; the </w:t>
      </w:r>
      <w:proofErr w:type="gramStart"/>
      <w:r w:rsidRPr="00820143">
        <w:rPr>
          <w:rFonts w:ascii="Helvetica" w:eastAsia="Times New Roman" w:hAnsi="Helvetica" w:cs="Times New Roman"/>
          <w:i/>
          <w:iCs/>
          <w:color w:val="000000"/>
          <w:kern w:val="0"/>
          <w:sz w:val="20"/>
          <w:szCs w:val="20"/>
          <w:lang w:eastAsia="en-GB"/>
          <w14:ligatures w14:val="none"/>
        </w:rPr>
        <w:t>ivy</w:t>
      </w:r>
      <w:proofErr w:type="gramEnd"/>
    </w:p>
    <w:p w14:paraId="2C32D532" w14:textId="77777777" w:rsidR="00CD71F4" w:rsidRPr="00820143" w:rsidRDefault="00CD71F4" w:rsidP="00CD71F4">
      <w:pPr>
        <w:rPr>
          <w:rFonts w:ascii="Helvetica" w:eastAsia="Times New Roman" w:hAnsi="Helvetica" w:cs="Times New Roman"/>
          <w:color w:val="000000"/>
          <w:kern w:val="0"/>
          <w:sz w:val="8"/>
          <w:szCs w:val="8"/>
          <w:lang w:eastAsia="en-GB"/>
          <w14:ligatures w14:val="none"/>
        </w:rPr>
      </w:pPr>
    </w:p>
    <w:p w14:paraId="3529A7B2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When </w:t>
      </w:r>
      <w:proofErr w:type="spellStart"/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vi’lence</w:t>
      </w:r>
      <w:proofErr w:type="spellEnd"/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leads to </w:t>
      </w:r>
      <w:proofErr w:type="spellStart"/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vi’lence</w:t>
      </w:r>
      <w:proofErr w:type="spellEnd"/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 </w:t>
      </w:r>
    </w:p>
    <w:p w14:paraId="1A132AE9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nd pain just births more pain,</w:t>
      </w:r>
    </w:p>
    <w:p w14:paraId="6C61FEEA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hen savagery keeps cycling</w:t>
      </w:r>
    </w:p>
    <w:p w14:paraId="067D41C9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nd hoped for peace seems vain:</w:t>
      </w:r>
    </w:p>
    <w:p w14:paraId="0E51695B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64437769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Then come to us, Peacemaker!</w:t>
      </w:r>
    </w:p>
    <w:p w14:paraId="0B48EF8F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kindness intervene!</w:t>
      </w:r>
    </w:p>
    <w:p w14:paraId="081AF075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costly love overthrow our world,</w:t>
      </w:r>
    </w:p>
    <w:p w14:paraId="0C877221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let peace and justice reign!</w:t>
      </w:r>
    </w:p>
    <w:p w14:paraId="43320340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70B38EFB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When lies abound to trick </w:t>
      </w:r>
      <w:proofErr w:type="gramStart"/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us</w:t>
      </w:r>
      <w:proofErr w:type="gramEnd"/>
    </w:p>
    <w:p w14:paraId="33812021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nd truth seems hard to find,</w:t>
      </w:r>
    </w:p>
    <w:p w14:paraId="7BBA6FDF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hen autocrats are shameless</w:t>
      </w:r>
    </w:p>
    <w:p w14:paraId="3A62AEB4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nd freedom’s left behind:</w:t>
      </w:r>
    </w:p>
    <w:p w14:paraId="76D5106B" w14:textId="77777777" w:rsidR="00CD71F4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30FCD129" w14:textId="77777777" w:rsidR="00F031A1" w:rsidRDefault="00F031A1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4EAD1BAD" w14:textId="77777777" w:rsidR="00F031A1" w:rsidRPr="00820143" w:rsidRDefault="00F031A1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66E3E1B0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lastRenderedPageBreak/>
        <w:t>Then come to us, our Saviour!</w:t>
      </w:r>
    </w:p>
    <w:p w14:paraId="4F5610B3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truth now intervene!</w:t>
      </w:r>
    </w:p>
    <w:p w14:paraId="33CB9538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costly love overthrow our world,</w:t>
      </w:r>
    </w:p>
    <w:p w14:paraId="2428584B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let peace and justice reign!</w:t>
      </w:r>
    </w:p>
    <w:p w14:paraId="3ACFEBA5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558FEDD6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hen billionaires grow richer</w:t>
      </w:r>
    </w:p>
    <w:p w14:paraId="0DA3FCDE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hilst poverty is rife,</w:t>
      </w:r>
    </w:p>
    <w:p w14:paraId="6728871F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and systems breed injustice,</w:t>
      </w:r>
    </w:p>
    <w:p w14:paraId="18D48C20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squeeze out all chance of life.</w:t>
      </w:r>
    </w:p>
    <w:p w14:paraId="2D1075A0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6B7D5855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Then come to us, Redeemer!</w:t>
      </w:r>
    </w:p>
    <w:p w14:paraId="42B2B395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justice intervene!</w:t>
      </w:r>
    </w:p>
    <w:p w14:paraId="5CA03AF6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costly love overthrow our world,</w:t>
      </w:r>
    </w:p>
    <w:p w14:paraId="0A02D56C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let peace and justice reign!</w:t>
      </w:r>
    </w:p>
    <w:p w14:paraId="29C252D9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1EF114AB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hen gas and oil are burning</w:t>
      </w:r>
    </w:p>
    <w:p w14:paraId="21B2A2B0" w14:textId="0C6BF8B9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our</w:t>
      </w: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hope of future life,</w:t>
      </w:r>
    </w:p>
    <w:p w14:paraId="5D18071D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when profit-driven denying</w:t>
      </w:r>
    </w:p>
    <w:p w14:paraId="7DD5C0D1" w14:textId="057E90C9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>traps all in deadly</w:t>
      </w:r>
      <w:r w:rsidRPr="00820143">
        <w:rPr>
          <w:rFonts w:ascii="Arial" w:eastAsia="Times New Roman" w:hAnsi="Arial" w:cs="Arial"/>
          <w:color w:val="000000"/>
          <w:kern w:val="0"/>
          <w:sz w:val="28"/>
          <w:szCs w:val="28"/>
          <w:lang w:eastAsia="en-GB"/>
          <w14:ligatures w14:val="none"/>
        </w:rPr>
        <w:t xml:space="preserve"> strife.</w:t>
      </w:r>
    </w:p>
    <w:p w14:paraId="0C53179A" w14:textId="77777777" w:rsidR="00CD71F4" w:rsidRPr="00820143" w:rsidRDefault="00CD71F4" w:rsidP="00CD71F4">
      <w:pPr>
        <w:rPr>
          <w:rFonts w:ascii="Arial" w:eastAsia="Times New Roman" w:hAnsi="Arial" w:cs="Arial"/>
          <w:color w:val="000000"/>
          <w:kern w:val="0"/>
          <w:sz w:val="16"/>
          <w:szCs w:val="16"/>
          <w:lang w:eastAsia="en-GB"/>
          <w14:ligatures w14:val="none"/>
        </w:rPr>
      </w:pPr>
    </w:p>
    <w:p w14:paraId="6ABD2438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Then come to us, Christ Jesus!</w:t>
      </w:r>
    </w:p>
    <w:p w14:paraId="752357CD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Let good sense intervene!</w:t>
      </w:r>
    </w:p>
    <w:p w14:paraId="67EC3D0B" w14:textId="77777777" w:rsidR="00CD71F4" w:rsidRPr="00820143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With costly love overthrow our world,</w:t>
      </w:r>
    </w:p>
    <w:p w14:paraId="1D00D2A3" w14:textId="68465180" w:rsidR="00CD71F4" w:rsidRPr="00CD71F4" w:rsidRDefault="00CD71F4" w:rsidP="00CD71F4">
      <w:pP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</w:pPr>
      <w:r w:rsidRPr="00820143"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>let peace and justice reign!</w:t>
      </w:r>
      <w: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ab/>
      </w:r>
      <w: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ab/>
      </w:r>
      <w:r>
        <w:rPr>
          <w:rFonts w:ascii="Arial" w:eastAsia="Times New Roman" w:hAnsi="Arial" w:cs="Arial"/>
          <w:i/>
          <w:iCs/>
          <w:color w:val="000000"/>
          <w:kern w:val="0"/>
          <w:sz w:val="28"/>
          <w:szCs w:val="28"/>
          <w:lang w:eastAsia="en-GB"/>
          <w14:ligatures w14:val="none"/>
        </w:rPr>
        <w:tab/>
        <w:t xml:space="preserve">  </w:t>
      </w:r>
      <w:r w:rsidRPr="00820143">
        <w:rPr>
          <w:rFonts w:ascii="Helvetica" w:eastAsia="Times New Roman" w:hAnsi="Helvetica" w:cs="Times New Roman"/>
          <w:i/>
          <w:iCs/>
          <w:color w:val="000000"/>
          <w:kern w:val="0"/>
          <w:sz w:val="20"/>
          <w:szCs w:val="20"/>
          <w:lang w:eastAsia="en-GB"/>
          <w14:ligatures w14:val="none"/>
        </w:rPr>
        <w:t xml:space="preserve">John Miller Campbell, </w:t>
      </w:r>
      <w:r>
        <w:rPr>
          <w:rFonts w:ascii="Helvetica" w:eastAsia="Times New Roman" w:hAnsi="Helvetica" w:cs="Times New Roman"/>
          <w:i/>
          <w:iCs/>
          <w:color w:val="000000"/>
          <w:kern w:val="0"/>
          <w:sz w:val="20"/>
          <w:szCs w:val="20"/>
          <w:lang w:eastAsia="en-GB"/>
          <w14:ligatures w14:val="none"/>
        </w:rPr>
        <w:t>6/12/23 available without restriction</w:t>
      </w:r>
    </w:p>
    <w:p w14:paraId="1231F31F" w14:textId="77777777" w:rsidR="00CD71F4" w:rsidRDefault="00CD71F4" w:rsidP="00CD71F4">
      <w:pPr>
        <w:pStyle w:val="NoSpacing"/>
        <w:rPr>
          <w:rFonts w:ascii="Arial" w:hAnsi="Arial" w:cs="Arial"/>
          <w:sz w:val="10"/>
          <w:szCs w:val="10"/>
        </w:rPr>
      </w:pPr>
    </w:p>
    <w:p w14:paraId="2003E399" w14:textId="77777777" w:rsidR="00F031A1" w:rsidRDefault="00F031A1" w:rsidP="00CD71F4">
      <w:pPr>
        <w:pStyle w:val="NoSpacing"/>
        <w:rPr>
          <w:rFonts w:ascii="Arial" w:hAnsi="Arial" w:cs="Arial"/>
          <w:sz w:val="10"/>
          <w:szCs w:val="10"/>
        </w:rPr>
      </w:pPr>
    </w:p>
    <w:p w14:paraId="228486DA" w14:textId="77777777" w:rsidR="00F031A1" w:rsidRPr="00F031A1" w:rsidRDefault="00F031A1" w:rsidP="00CD71F4">
      <w:pPr>
        <w:pStyle w:val="NoSpacing"/>
        <w:rPr>
          <w:rFonts w:ascii="Arial" w:hAnsi="Arial" w:cs="Arial"/>
          <w:sz w:val="10"/>
          <w:szCs w:val="10"/>
        </w:rPr>
      </w:pPr>
    </w:p>
    <w:p w14:paraId="47563A85" w14:textId="2BD08DA7" w:rsidR="00CD71F4" w:rsidRPr="00F031A1" w:rsidRDefault="00CD71F4" w:rsidP="00CD71F4">
      <w:pPr>
        <w:pStyle w:val="NoSpacing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Poor refugee</w:t>
      </w:r>
      <w:r w:rsidR="00F031A1">
        <w:rPr>
          <w:rFonts w:ascii="Arial" w:hAnsi="Arial" w:cs="Arial"/>
          <w:b/>
          <w:bCs/>
          <w:sz w:val="36"/>
          <w:szCs w:val="36"/>
        </w:rPr>
        <w:t xml:space="preserve"> </w:t>
      </w:r>
      <w:r>
        <w:rPr>
          <w:rFonts w:ascii="Arial" w:hAnsi="Arial" w:cs="Arial"/>
          <w:i/>
          <w:iCs/>
          <w:sz w:val="20"/>
          <w:szCs w:val="20"/>
        </w:rPr>
        <w:t xml:space="preserve">tune: The Coventry Carol (Lully, </w:t>
      </w:r>
      <w:proofErr w:type="spellStart"/>
      <w:r>
        <w:rPr>
          <w:rFonts w:ascii="Arial" w:hAnsi="Arial" w:cs="Arial"/>
          <w:i/>
          <w:iCs/>
          <w:sz w:val="20"/>
          <w:szCs w:val="20"/>
        </w:rPr>
        <w:t>lullay</w:t>
      </w:r>
      <w:proofErr w:type="spellEnd"/>
      <w:r>
        <w:rPr>
          <w:rFonts w:ascii="Arial" w:hAnsi="Arial" w:cs="Arial"/>
          <w:i/>
          <w:iCs/>
          <w:sz w:val="20"/>
          <w:szCs w:val="20"/>
        </w:rPr>
        <w:t>…)</w:t>
      </w:r>
    </w:p>
    <w:p w14:paraId="520FE565" w14:textId="77777777" w:rsidR="00CD71F4" w:rsidRPr="0058670D" w:rsidRDefault="00CD71F4" w:rsidP="00CD71F4">
      <w:pPr>
        <w:pStyle w:val="NoSpacing"/>
        <w:rPr>
          <w:rFonts w:ascii="Arial" w:hAnsi="Arial" w:cs="Arial"/>
          <w:sz w:val="8"/>
          <w:szCs w:val="8"/>
        </w:rPr>
      </w:pPr>
    </w:p>
    <w:p w14:paraId="46E02ECE" w14:textId="77777777" w:rsidR="00CD71F4" w:rsidRDefault="00CD71F4" w:rsidP="00CD71F4">
      <w:pPr>
        <w:pStyle w:val="NoSpacing"/>
        <w:rPr>
          <w:rFonts w:ascii="Arial" w:hAnsi="Arial" w:cs="Arial"/>
          <w:b/>
          <w:bCs/>
          <w:i/>
          <w:iCs/>
          <w:sz w:val="28"/>
          <w:szCs w:val="28"/>
        </w:rPr>
      </w:pPr>
      <w:r>
        <w:rPr>
          <w:rFonts w:ascii="Arial" w:hAnsi="Arial" w:cs="Arial"/>
          <w:b/>
          <w:bCs/>
          <w:i/>
          <w:iCs/>
          <w:sz w:val="28"/>
          <w:szCs w:val="28"/>
        </w:rPr>
        <w:t>Poor refugee,</w:t>
      </w:r>
    </w:p>
    <w:p w14:paraId="217069E2" w14:textId="77777777" w:rsidR="00CD71F4" w:rsidRDefault="00CD71F4" w:rsidP="00CD71F4">
      <w:pPr>
        <w:pStyle w:val="NoSpacing"/>
        <w:rPr>
          <w:rFonts w:ascii="Arial" w:hAnsi="Arial" w:cs="Arial"/>
          <w:b/>
          <w:bCs/>
          <w:i/>
          <w:iCs/>
          <w:sz w:val="28"/>
          <w:szCs w:val="28"/>
        </w:rPr>
      </w:pPr>
      <w:r>
        <w:rPr>
          <w:rFonts w:ascii="Arial" w:hAnsi="Arial" w:cs="Arial"/>
          <w:b/>
          <w:bCs/>
          <w:i/>
          <w:iCs/>
          <w:sz w:val="28"/>
          <w:szCs w:val="28"/>
        </w:rPr>
        <w:t>though still a tiny child,</w:t>
      </w:r>
    </w:p>
    <w:p w14:paraId="709ABCCB" w14:textId="77777777" w:rsidR="00CD71F4" w:rsidRDefault="00CD71F4" w:rsidP="00CD71F4">
      <w:pPr>
        <w:pStyle w:val="NoSpacing"/>
        <w:rPr>
          <w:rFonts w:ascii="Arial" w:hAnsi="Arial" w:cs="Arial"/>
          <w:b/>
          <w:bCs/>
          <w:i/>
          <w:iCs/>
          <w:sz w:val="28"/>
          <w:szCs w:val="28"/>
        </w:rPr>
      </w:pPr>
      <w:r>
        <w:rPr>
          <w:rFonts w:ascii="Arial" w:hAnsi="Arial" w:cs="Arial"/>
          <w:b/>
          <w:bCs/>
          <w:i/>
          <w:iCs/>
          <w:sz w:val="28"/>
          <w:szCs w:val="28"/>
        </w:rPr>
        <w:t>God be with you today.</w:t>
      </w:r>
    </w:p>
    <w:p w14:paraId="7B49B2B3" w14:textId="77777777" w:rsidR="00CD71F4" w:rsidRPr="001B5EB7" w:rsidRDefault="00CD71F4" w:rsidP="00CD71F4">
      <w:pPr>
        <w:pStyle w:val="NoSpacing"/>
        <w:rPr>
          <w:rFonts w:ascii="Arial" w:hAnsi="Arial" w:cs="Arial"/>
          <w:sz w:val="16"/>
          <w:szCs w:val="16"/>
        </w:rPr>
      </w:pPr>
    </w:p>
    <w:p w14:paraId="55598013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nce fear and greed</w:t>
      </w:r>
    </w:p>
    <w:p w14:paraId="65934D44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rove evil deed,</w:t>
      </w:r>
    </w:p>
    <w:p w14:paraId="5F0806EA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brought </w:t>
      </w:r>
      <w:proofErr w:type="spellStart"/>
      <w:r>
        <w:rPr>
          <w:rFonts w:ascii="Arial" w:hAnsi="Arial" w:cs="Arial"/>
          <w:sz w:val="28"/>
          <w:szCs w:val="28"/>
        </w:rPr>
        <w:t>vi’lence</w:t>
      </w:r>
      <w:proofErr w:type="spellEnd"/>
      <w:r>
        <w:rPr>
          <w:rFonts w:ascii="Arial" w:hAnsi="Arial" w:cs="Arial"/>
          <w:sz w:val="28"/>
          <w:szCs w:val="28"/>
        </w:rPr>
        <w:t xml:space="preserve"> into play.</w:t>
      </w:r>
    </w:p>
    <w:p w14:paraId="51FE1759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rod the king,</w:t>
      </w:r>
    </w:p>
    <w:p w14:paraId="1BD29118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his raging</w:t>
      </w:r>
    </w:p>
    <w:p w14:paraId="7814FE70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ght the Christ child to slay.</w:t>
      </w:r>
    </w:p>
    <w:p w14:paraId="5871FBC8" w14:textId="77777777" w:rsidR="00CD71F4" w:rsidRPr="000B6A14" w:rsidRDefault="00CD71F4" w:rsidP="00CD71F4">
      <w:pPr>
        <w:pStyle w:val="NoSpacing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</w:t>
      </w:r>
    </w:p>
    <w:p w14:paraId="27D5137B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that dark hour</w:t>
      </w:r>
    </w:p>
    <w:p w14:paraId="345917C5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is mindless </w:t>
      </w:r>
      <w:proofErr w:type="spellStart"/>
      <w:r>
        <w:rPr>
          <w:rFonts w:ascii="Arial" w:hAnsi="Arial" w:cs="Arial"/>
          <w:sz w:val="28"/>
          <w:szCs w:val="28"/>
        </w:rPr>
        <w:t>pow’r</w:t>
      </w:r>
      <w:proofErr w:type="spellEnd"/>
    </w:p>
    <w:p w14:paraId="58F1C259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ashed out most </w:t>
      </w:r>
      <w:proofErr w:type="gramStart"/>
      <w:r>
        <w:rPr>
          <w:rFonts w:ascii="Arial" w:hAnsi="Arial" w:cs="Arial"/>
          <w:sz w:val="28"/>
          <w:szCs w:val="28"/>
        </w:rPr>
        <w:t>cruelly;</w:t>
      </w:r>
      <w:proofErr w:type="gramEnd"/>
    </w:p>
    <w:p w14:paraId="4DB9ABBE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ith killing wild</w:t>
      </w:r>
    </w:p>
    <w:p w14:paraId="66FE88F0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hild after child</w:t>
      </w:r>
    </w:p>
    <w:p w14:paraId="4DD85520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as slaughtered in the fray.</w:t>
      </w:r>
    </w:p>
    <w:p w14:paraId="7F4682B7" w14:textId="77777777" w:rsidR="00CD71F4" w:rsidRPr="006F0F1D" w:rsidRDefault="00CD71F4" w:rsidP="00CD71F4">
      <w:pPr>
        <w:pStyle w:val="NoSpacing"/>
        <w:rPr>
          <w:rFonts w:ascii="Arial" w:hAnsi="Arial" w:cs="Arial"/>
          <w:sz w:val="16"/>
          <w:szCs w:val="16"/>
        </w:rPr>
      </w:pPr>
    </w:p>
    <w:p w14:paraId="4F119B5E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ne family,</w:t>
      </w:r>
    </w:p>
    <w:p w14:paraId="71824CC6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zingly,</w:t>
      </w:r>
    </w:p>
    <w:p w14:paraId="2EC829CA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rough Gaza slipped </w:t>
      </w:r>
      <w:proofErr w:type="gramStart"/>
      <w:r>
        <w:rPr>
          <w:rFonts w:ascii="Arial" w:hAnsi="Arial" w:cs="Arial"/>
          <w:sz w:val="28"/>
          <w:szCs w:val="28"/>
        </w:rPr>
        <w:t>away;</w:t>
      </w:r>
      <w:proofErr w:type="gramEnd"/>
    </w:p>
    <w:p w14:paraId="4FF7E666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w by this child</w:t>
      </w:r>
    </w:p>
    <w:p w14:paraId="744EC3D9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’re </w:t>
      </w:r>
      <w:proofErr w:type="gramStart"/>
      <w:r>
        <w:rPr>
          <w:rFonts w:ascii="Arial" w:hAnsi="Arial" w:cs="Arial"/>
          <w:sz w:val="28"/>
          <w:szCs w:val="28"/>
        </w:rPr>
        <w:t>reconciled</w:t>
      </w:r>
      <w:proofErr w:type="gramEnd"/>
    </w:p>
    <w:p w14:paraId="0CBC5226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God in </w:t>
      </w:r>
      <w:proofErr w:type="spellStart"/>
      <w:r>
        <w:rPr>
          <w:rFonts w:ascii="Arial" w:hAnsi="Arial" w:cs="Arial"/>
          <w:sz w:val="28"/>
          <w:szCs w:val="28"/>
        </w:rPr>
        <w:t>ev’ry</w:t>
      </w:r>
      <w:proofErr w:type="spellEnd"/>
      <w:r>
        <w:rPr>
          <w:rFonts w:ascii="Arial" w:hAnsi="Arial" w:cs="Arial"/>
          <w:sz w:val="28"/>
          <w:szCs w:val="28"/>
        </w:rPr>
        <w:t xml:space="preserve"> way.</w:t>
      </w:r>
    </w:p>
    <w:p w14:paraId="2FA82817" w14:textId="77777777" w:rsidR="00CD71F4" w:rsidRPr="00AC11F0" w:rsidRDefault="00CD71F4" w:rsidP="00CD71F4">
      <w:pPr>
        <w:pStyle w:val="NoSpacing"/>
        <w:rPr>
          <w:rFonts w:ascii="Arial" w:hAnsi="Arial" w:cs="Arial"/>
          <w:sz w:val="16"/>
          <w:szCs w:val="16"/>
        </w:rPr>
      </w:pPr>
    </w:p>
    <w:p w14:paraId="6116BB3E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Yet </w:t>
      </w:r>
      <w:proofErr w:type="spellStart"/>
      <w:r>
        <w:rPr>
          <w:rFonts w:ascii="Arial" w:hAnsi="Arial" w:cs="Arial"/>
          <w:sz w:val="28"/>
          <w:szCs w:val="28"/>
        </w:rPr>
        <w:t>tragic’ly</w:t>
      </w:r>
      <w:proofErr w:type="spellEnd"/>
      <w:r>
        <w:rPr>
          <w:rFonts w:ascii="Arial" w:hAnsi="Arial" w:cs="Arial"/>
          <w:sz w:val="28"/>
          <w:szCs w:val="28"/>
        </w:rPr>
        <w:t>,</w:t>
      </w:r>
    </w:p>
    <w:p w14:paraId="401A1EE7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s now we see,</w:t>
      </w:r>
    </w:p>
    <w:p w14:paraId="4520548A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till children die each </w:t>
      </w:r>
      <w:proofErr w:type="gramStart"/>
      <w:r>
        <w:rPr>
          <w:rFonts w:ascii="Arial" w:hAnsi="Arial" w:cs="Arial"/>
          <w:sz w:val="28"/>
          <w:szCs w:val="28"/>
        </w:rPr>
        <w:t>day;</w:t>
      </w:r>
      <w:proofErr w:type="gramEnd"/>
    </w:p>
    <w:p w14:paraId="04581D0F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vile </w:t>
      </w:r>
      <w:proofErr w:type="spellStart"/>
      <w:r>
        <w:rPr>
          <w:rFonts w:ascii="Arial" w:hAnsi="Arial" w:cs="Arial"/>
          <w:sz w:val="28"/>
          <w:szCs w:val="28"/>
        </w:rPr>
        <w:t>vi’lence</w:t>
      </w:r>
      <w:proofErr w:type="spellEnd"/>
      <w:r>
        <w:rPr>
          <w:rFonts w:ascii="Arial" w:hAnsi="Arial" w:cs="Arial"/>
          <w:sz w:val="28"/>
          <w:szCs w:val="28"/>
        </w:rPr>
        <w:t xml:space="preserve"> breeds</w:t>
      </w:r>
    </w:p>
    <w:p w14:paraId="435F83A5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ore </w:t>
      </w:r>
      <w:proofErr w:type="spellStart"/>
      <w:r>
        <w:rPr>
          <w:rFonts w:ascii="Arial" w:hAnsi="Arial" w:cs="Arial"/>
          <w:sz w:val="28"/>
          <w:szCs w:val="28"/>
        </w:rPr>
        <w:t>vi’len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sz w:val="28"/>
          <w:szCs w:val="28"/>
        </w:rPr>
        <w:t>deeds;</w:t>
      </w:r>
      <w:proofErr w:type="gramEnd"/>
    </w:p>
    <w:p w14:paraId="424A1773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or Gaza’s children, pray!</w:t>
      </w:r>
    </w:p>
    <w:p w14:paraId="2F726DB2" w14:textId="77777777" w:rsidR="00CD71F4" w:rsidRPr="00F031A1" w:rsidRDefault="00CD71F4" w:rsidP="00CD71F4">
      <w:pPr>
        <w:pStyle w:val="NoSpacing"/>
        <w:rPr>
          <w:rFonts w:ascii="Arial" w:hAnsi="Arial" w:cs="Arial"/>
          <w:sz w:val="16"/>
          <w:szCs w:val="16"/>
        </w:rPr>
      </w:pPr>
    </w:p>
    <w:p w14:paraId="66CFE5C0" w14:textId="65393D45" w:rsidR="00CD71F4" w:rsidRPr="006A79D0" w:rsidRDefault="00CD71F4" w:rsidP="00CD71F4">
      <w:pPr>
        <w:pStyle w:val="NoSpacing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John Miller Campbell, 7/12/23 a reworking the Coventry Carol for these times, available without </w:t>
      </w:r>
      <w:proofErr w:type="gramStart"/>
      <w:r>
        <w:rPr>
          <w:rFonts w:ascii="Arial" w:hAnsi="Arial" w:cs="Arial"/>
          <w:i/>
          <w:iCs/>
          <w:sz w:val="20"/>
          <w:szCs w:val="20"/>
        </w:rPr>
        <w:t>restriction</w:t>
      </w:r>
      <w:proofErr w:type="gramEnd"/>
    </w:p>
    <w:p w14:paraId="4CEB32A6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</w:p>
    <w:p w14:paraId="4C9A274C" w14:textId="77777777" w:rsidR="00F031A1" w:rsidRDefault="00F031A1" w:rsidP="00F031A1">
      <w:pPr>
        <w:pStyle w:val="NoSpacing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 xml:space="preserve">Bleak may be our </w:t>
      </w:r>
      <w:proofErr w:type="gramStart"/>
      <w:r>
        <w:rPr>
          <w:rFonts w:ascii="Arial" w:hAnsi="Arial" w:cs="Arial"/>
          <w:b/>
          <w:bCs/>
          <w:sz w:val="36"/>
          <w:szCs w:val="36"/>
        </w:rPr>
        <w:t>winter</w:t>
      </w:r>
      <w:proofErr w:type="gramEnd"/>
    </w:p>
    <w:p w14:paraId="50E2752F" w14:textId="77777777" w:rsidR="00F031A1" w:rsidRPr="007D21CE" w:rsidRDefault="00F031A1" w:rsidP="00F031A1">
      <w:pPr>
        <w:pStyle w:val="NoSpacing"/>
        <w:rPr>
          <w:rFonts w:ascii="Arial" w:hAnsi="Arial" w:cs="Arial"/>
          <w:i/>
          <w:iCs/>
          <w:sz w:val="20"/>
          <w:szCs w:val="20"/>
        </w:rPr>
      </w:pPr>
      <w:r w:rsidRPr="007D21CE">
        <w:rPr>
          <w:rFonts w:ascii="Arial" w:hAnsi="Arial" w:cs="Arial"/>
          <w:i/>
          <w:iCs/>
          <w:sz w:val="20"/>
          <w:szCs w:val="20"/>
        </w:rPr>
        <w:t xml:space="preserve">a carol for these times….   tune: </w:t>
      </w:r>
      <w:proofErr w:type="spellStart"/>
      <w:r w:rsidRPr="007D21CE">
        <w:rPr>
          <w:rFonts w:ascii="Arial" w:hAnsi="Arial" w:cs="Arial"/>
          <w:i/>
          <w:iCs/>
          <w:sz w:val="20"/>
          <w:szCs w:val="20"/>
        </w:rPr>
        <w:t>Cranham</w:t>
      </w:r>
      <w:proofErr w:type="spellEnd"/>
      <w:r w:rsidRPr="007D21CE">
        <w:rPr>
          <w:rFonts w:ascii="Arial" w:hAnsi="Arial" w:cs="Arial"/>
          <w:i/>
          <w:iCs/>
          <w:sz w:val="20"/>
          <w:szCs w:val="20"/>
        </w:rPr>
        <w:t xml:space="preserve"> (In the bleak midwinter)</w:t>
      </w:r>
    </w:p>
    <w:p w14:paraId="1AB67F77" w14:textId="77777777" w:rsidR="00F031A1" w:rsidRPr="00BB05CD" w:rsidRDefault="00F031A1" w:rsidP="00F031A1">
      <w:pPr>
        <w:pStyle w:val="NoSpacing"/>
        <w:rPr>
          <w:rFonts w:ascii="Arial" w:hAnsi="Arial" w:cs="Arial"/>
          <w:sz w:val="8"/>
          <w:szCs w:val="8"/>
        </w:rPr>
      </w:pPr>
    </w:p>
    <w:p w14:paraId="6644C794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leak may be our winter,</w:t>
      </w:r>
    </w:p>
    <w:p w14:paraId="77A96050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ld and harsh and dark,</w:t>
      </w:r>
    </w:p>
    <w:p w14:paraId="37E0DE51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ny may be </w:t>
      </w:r>
      <w:proofErr w:type="gramStart"/>
      <w:r>
        <w:rPr>
          <w:rFonts w:ascii="Arial" w:hAnsi="Arial" w:cs="Arial"/>
          <w:sz w:val="28"/>
          <w:szCs w:val="28"/>
        </w:rPr>
        <w:t>struggling</w:t>
      </w:r>
      <w:proofErr w:type="gramEnd"/>
    </w:p>
    <w:p w14:paraId="48BD89A4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st to play their part,</w:t>
      </w:r>
    </w:p>
    <w:p w14:paraId="2A56259B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et, this age-old story,</w:t>
      </w:r>
    </w:p>
    <w:p w14:paraId="45ED7AA8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raught with mother’s pain,</w:t>
      </w:r>
    </w:p>
    <w:p w14:paraId="42876695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mises renewal,</w:t>
      </w:r>
    </w:p>
    <w:p w14:paraId="5F773D04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pe can live again.</w:t>
      </w:r>
    </w:p>
    <w:p w14:paraId="7C6CA8F4" w14:textId="77777777" w:rsidR="00F031A1" w:rsidRPr="00A50713" w:rsidRDefault="00F031A1" w:rsidP="00F031A1">
      <w:pPr>
        <w:pStyle w:val="NoSpacing"/>
        <w:rPr>
          <w:rFonts w:ascii="Arial" w:hAnsi="Arial" w:cs="Arial"/>
          <w:sz w:val="16"/>
          <w:szCs w:val="16"/>
        </w:rPr>
      </w:pPr>
    </w:p>
    <w:p w14:paraId="6F9A850F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that ancient kingdom,</w:t>
      </w:r>
    </w:p>
    <w:p w14:paraId="15EF8A5C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rushed by despot’s </w:t>
      </w:r>
      <w:proofErr w:type="spellStart"/>
      <w:r>
        <w:rPr>
          <w:rFonts w:ascii="Arial" w:hAnsi="Arial" w:cs="Arial"/>
          <w:sz w:val="28"/>
          <w:szCs w:val="28"/>
        </w:rPr>
        <w:t>pow’r</w:t>
      </w:r>
      <w:proofErr w:type="spellEnd"/>
      <w:r>
        <w:rPr>
          <w:rFonts w:ascii="Arial" w:hAnsi="Arial" w:cs="Arial"/>
          <w:sz w:val="28"/>
          <w:szCs w:val="28"/>
        </w:rPr>
        <w:t>,</w:t>
      </w:r>
    </w:p>
    <w:p w14:paraId="219BB348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se poor, displaced parents</w:t>
      </w:r>
    </w:p>
    <w:p w14:paraId="6D398C0C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ached their birthing hour,</w:t>
      </w:r>
    </w:p>
    <w:p w14:paraId="53BE9FB8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re, within this story,</w:t>
      </w:r>
    </w:p>
    <w:p w14:paraId="53023D52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rough this mother’s pain,</w:t>
      </w:r>
    </w:p>
    <w:p w14:paraId="17F746B6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is come among us,</w:t>
      </w:r>
    </w:p>
    <w:p w14:paraId="04607861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ove can live again.</w:t>
      </w:r>
    </w:p>
    <w:p w14:paraId="03F6E6ED" w14:textId="77777777" w:rsidR="00F031A1" w:rsidRPr="006E12C6" w:rsidRDefault="00F031A1" w:rsidP="00F031A1">
      <w:pPr>
        <w:pStyle w:val="NoSpacing"/>
        <w:rPr>
          <w:rFonts w:ascii="Arial" w:hAnsi="Arial" w:cs="Arial"/>
          <w:sz w:val="16"/>
          <w:szCs w:val="16"/>
        </w:rPr>
      </w:pPr>
    </w:p>
    <w:p w14:paraId="3205C2BA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as slave-descendant,</w:t>
      </w:r>
    </w:p>
    <w:p w14:paraId="220C2EFE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as exiles’ child,</w:t>
      </w:r>
    </w:p>
    <w:p w14:paraId="48737C72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orced asylum seeker,</w:t>
      </w:r>
    </w:p>
    <w:p w14:paraId="117A07C5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a world run wild.</w:t>
      </w:r>
    </w:p>
    <w:p w14:paraId="1188C8B1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become our sibling,</w:t>
      </w:r>
    </w:p>
    <w:p w14:paraId="4787E3A6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, our fragile friend,</w:t>
      </w:r>
    </w:p>
    <w:p w14:paraId="43353DBB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who understands us,</w:t>
      </w:r>
    </w:p>
    <w:p w14:paraId="6C8E1462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ith us to the end.</w:t>
      </w:r>
    </w:p>
    <w:p w14:paraId="21B0F18F" w14:textId="77777777" w:rsidR="00F031A1" w:rsidRPr="006E12C6" w:rsidRDefault="00F031A1" w:rsidP="00F031A1">
      <w:pPr>
        <w:pStyle w:val="NoSpacing"/>
        <w:rPr>
          <w:rFonts w:ascii="Arial" w:hAnsi="Arial" w:cs="Arial"/>
          <w:sz w:val="16"/>
          <w:szCs w:val="16"/>
        </w:rPr>
      </w:pPr>
    </w:p>
    <w:p w14:paraId="1C2FBB77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ere is </w:t>
      </w:r>
      <w:proofErr w:type="gramStart"/>
      <w:r>
        <w:rPr>
          <w:rFonts w:ascii="Arial" w:hAnsi="Arial" w:cs="Arial"/>
          <w:sz w:val="28"/>
          <w:szCs w:val="28"/>
        </w:rPr>
        <w:t>hope</w:t>
      </w:r>
      <w:proofErr w:type="gramEnd"/>
      <w:r>
        <w:rPr>
          <w:rFonts w:ascii="Arial" w:hAnsi="Arial" w:cs="Arial"/>
          <w:sz w:val="28"/>
          <w:szCs w:val="28"/>
        </w:rPr>
        <w:t xml:space="preserve"> to help us,</w:t>
      </w:r>
    </w:p>
    <w:p w14:paraId="6E3786C4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ere </w:t>
      </w:r>
      <w:proofErr w:type="gramStart"/>
      <w:r>
        <w:rPr>
          <w:rFonts w:ascii="Arial" w:hAnsi="Arial" w:cs="Arial"/>
          <w:sz w:val="28"/>
          <w:szCs w:val="28"/>
        </w:rPr>
        <w:t>is love</w:t>
      </w:r>
      <w:proofErr w:type="gramEnd"/>
      <w:r>
        <w:rPr>
          <w:rFonts w:ascii="Arial" w:hAnsi="Arial" w:cs="Arial"/>
          <w:sz w:val="28"/>
          <w:szCs w:val="28"/>
        </w:rPr>
        <w:t xml:space="preserve"> to save,</w:t>
      </w:r>
    </w:p>
    <w:p w14:paraId="6339F26E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ght to end our darkness,</w:t>
      </w:r>
    </w:p>
    <w:p w14:paraId="41164F16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fe to make us brave,</w:t>
      </w:r>
    </w:p>
    <w:p w14:paraId="0FE4D2C4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in weakness stronger</w:t>
      </w:r>
    </w:p>
    <w:p w14:paraId="58765F86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at each unjust </w:t>
      </w:r>
      <w:proofErr w:type="spellStart"/>
      <w:r>
        <w:rPr>
          <w:rFonts w:ascii="Arial" w:hAnsi="Arial" w:cs="Arial"/>
          <w:sz w:val="28"/>
          <w:szCs w:val="28"/>
        </w:rPr>
        <w:t>pow’r</w:t>
      </w:r>
      <w:proofErr w:type="spellEnd"/>
      <w:r>
        <w:rPr>
          <w:rFonts w:ascii="Arial" w:hAnsi="Arial" w:cs="Arial"/>
          <w:sz w:val="28"/>
          <w:szCs w:val="28"/>
        </w:rPr>
        <w:t>,</w:t>
      </w:r>
    </w:p>
    <w:p w14:paraId="503B8BF8" w14:textId="77777777" w:rsid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d to conquer bleakness,</w:t>
      </w:r>
    </w:p>
    <w:p w14:paraId="30DFF2C7" w14:textId="55DA1F99" w:rsidR="00F031A1" w:rsidRPr="00F031A1" w:rsidRDefault="00F031A1" w:rsidP="00F031A1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ring fresh joy to flower.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i/>
          <w:iCs/>
          <w:sz w:val="20"/>
          <w:szCs w:val="20"/>
        </w:rPr>
        <w:t>John Miller Campbell, 2/12/22, available without restriction</w:t>
      </w:r>
    </w:p>
    <w:p w14:paraId="64E092FA" w14:textId="77777777" w:rsidR="00CD71F4" w:rsidRDefault="00CD71F4" w:rsidP="00CD71F4">
      <w:pPr>
        <w:pStyle w:val="NoSpacing"/>
        <w:rPr>
          <w:rFonts w:ascii="Arial" w:hAnsi="Arial" w:cs="Arial"/>
          <w:sz w:val="28"/>
          <w:szCs w:val="28"/>
        </w:rPr>
      </w:pPr>
    </w:p>
    <w:sectPr w:rsidR="00CD71F4" w:rsidSect="00CD71F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jW0MDU1sDAzMTJQ0lEKTi0uzszPAykwrAUAtpP8RSwAAAA="/>
  </w:docVars>
  <w:rsids>
    <w:rsidRoot w:val="00CD71F4"/>
    <w:rsid w:val="007D21CE"/>
    <w:rsid w:val="00CD71F4"/>
    <w:rsid w:val="00D76BF9"/>
    <w:rsid w:val="00D81B9B"/>
    <w:rsid w:val="00E6401C"/>
    <w:rsid w:val="00F0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6E761"/>
  <w15:chartTrackingRefBased/>
  <w15:docId w15:val="{336EEE21-DF00-AA4C-B816-60AC2491B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1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7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mpbell</dc:creator>
  <cp:keywords/>
  <dc:description/>
  <cp:lastModifiedBy>Neil Hunter</cp:lastModifiedBy>
  <cp:revision>2</cp:revision>
  <dcterms:created xsi:type="dcterms:W3CDTF">2023-12-08T16:35:00Z</dcterms:created>
  <dcterms:modified xsi:type="dcterms:W3CDTF">2023-12-08T16:35:00Z</dcterms:modified>
</cp:coreProperties>
</file>